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3368DD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..</w:t>
      </w:r>
      <w:r w:rsidR="003368DD">
        <w:rPr>
          <w:rFonts w:ascii="IranNastaliq" w:hAnsi="IranNastaliq" w:cs="IranNastaliq" w:hint="cs"/>
          <w:rtl/>
          <w:lang w:bidi="fa-IR"/>
        </w:rPr>
        <w:t>مهندسی   مکانیک</w:t>
      </w:r>
      <w:r>
        <w:rPr>
          <w:rFonts w:ascii="IranNastaliq" w:hAnsi="IranNastaliq" w:cs="IranNastaliq" w:hint="cs"/>
          <w:rtl/>
          <w:lang w:bidi="fa-IR"/>
        </w:rPr>
        <w:t>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دوم سال تحصیلی </w:t>
      </w:r>
      <w:r w:rsidR="003368DD">
        <w:rPr>
          <w:rFonts w:ascii="IranNastaliq" w:hAnsi="IranNastaliq" w:cs="B Lotus" w:hint="cs"/>
          <w:sz w:val="28"/>
          <w:szCs w:val="28"/>
          <w:rtl/>
          <w:lang w:bidi="fa-IR"/>
        </w:rPr>
        <w:t>96-97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.....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کارشناسی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38" w:type="dxa"/>
            <w:gridSpan w:val="2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 2</w:t>
            </w:r>
          </w:p>
        </w:tc>
        <w:tc>
          <w:tcPr>
            <w:tcW w:w="2972" w:type="dxa"/>
            <w:gridSpan w:val="2"/>
          </w:tcPr>
          <w:p w:rsidR="005908E6" w:rsidRPr="005908E6" w:rsidRDefault="004027BC" w:rsidP="003368DD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اشین های کنترل عددی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262BB3" w:rsidRDefault="00184231" w:rsidP="003368D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NC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1533362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حید عابدین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262BB3" w:rsidRDefault="00262BB3" w:rsidP="00262BB3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پست الکترونیکی:  </w:t>
            </w: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v.abedini@semnan.ac.ir</w:t>
            </w:r>
          </w:p>
        </w:tc>
      </w:tr>
      <w:tr w:rsidR="00BE73D7" w:rsidTr="004027BC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262BB3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184231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آشنایی با</w:t>
            </w:r>
            <w:r w:rsidR="0018423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صول نرم افزاری و سخت افزاری ماشین های کنترل عددی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2801B1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0%</w:t>
            </w:r>
            <w:bookmarkStart w:id="0" w:name="_GoBack"/>
            <w:bookmarkEnd w:id="0"/>
          </w:p>
        </w:tc>
        <w:tc>
          <w:tcPr>
            <w:tcW w:w="1530" w:type="dxa"/>
          </w:tcPr>
          <w:p w:rsidR="007A6B1B" w:rsidRPr="00FE7024" w:rsidRDefault="002801B1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0%</w:t>
            </w: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2801B1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%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184231" w:rsidRDefault="00184231" w:rsidP="00184231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NC Machine programming and software Design, Choa-Hwa Chang</w:t>
            </w:r>
          </w:p>
          <w:p w:rsidR="00184231" w:rsidRPr="00205ED9" w:rsidRDefault="00184231" w:rsidP="00184231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B Nazanin"/>
                <w:lang w:bidi="fa-IR"/>
              </w:rPr>
            </w:pPr>
            <w:r w:rsidRPr="00205ED9">
              <w:rPr>
                <w:rFonts w:cs="B Nazanin"/>
                <w:lang w:bidi="fa-IR"/>
              </w:rPr>
              <w:t xml:space="preserve">Theory and Design of CNC Systems, Suk-Hwan Suh, Seong-Kyoon Kang, Dae-Hyuk Chung, </w:t>
            </w:r>
            <w:r>
              <w:rPr>
                <w:rFonts w:cs="B Nazanin"/>
                <w:lang w:bidi="fa-IR"/>
              </w:rPr>
              <w:t>2</w:t>
            </w:r>
            <w:r w:rsidRPr="00205ED9">
              <w:rPr>
                <w:rFonts w:cs="B Nazanin"/>
                <w:lang w:bidi="fa-IR"/>
              </w:rPr>
              <w:t>008 Springer.</w:t>
            </w:r>
          </w:p>
          <w:p w:rsidR="00184231" w:rsidRDefault="00184231" w:rsidP="00184231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CNC Machining Handbook, Building, Programming, and Implementation, Alan Overby</w:t>
            </w:r>
          </w:p>
          <w:p w:rsidR="00184231" w:rsidRDefault="00184231" w:rsidP="00184231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CNC Programming Handbook, 3th edition, Peter Smid</w:t>
            </w:r>
          </w:p>
          <w:p w:rsidR="00184231" w:rsidRDefault="00184231" w:rsidP="00184231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اشین های کنترل عددی ، محمد حسین لطفی</w:t>
            </w:r>
          </w:p>
          <w:p w:rsidR="00C1549F" w:rsidRPr="00184231" w:rsidRDefault="00A247B7" w:rsidP="00184231">
            <w:pPr>
              <w:pStyle w:val="ListParagraph"/>
              <w:numPr>
                <w:ilvl w:val="0"/>
                <w:numId w:val="19"/>
              </w:numPr>
              <w:bidi/>
              <w:jc w:val="both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184231">
              <w:rPr>
                <w:rFonts w:cs="B Nazanin" w:hint="cs"/>
                <w:rtl/>
                <w:lang w:bidi="fa-IR"/>
              </w:rPr>
              <w:t>طراحي و ساخت بکمک کامپيوتر و برنامه نويسي کنترل عددي</w:t>
            </w:r>
            <w:r w:rsidR="00184231" w:rsidRPr="00184231">
              <w:rPr>
                <w:rFonts w:cs="B Nazanin" w:hint="cs"/>
                <w:rtl/>
                <w:lang w:bidi="fa-IR"/>
              </w:rPr>
              <w:t xml:space="preserve"> </w:t>
            </w:r>
            <w:r w:rsidR="00184231">
              <w:rPr>
                <w:rFonts w:cs="B Nazanin" w:hint="cs"/>
                <w:rtl/>
                <w:lang w:bidi="fa-IR"/>
              </w:rPr>
              <w:t>،</w:t>
            </w:r>
            <w:r w:rsidR="00184231" w:rsidRPr="00184231">
              <w:rPr>
                <w:rFonts w:cs="B Nazanin"/>
                <w:rtl/>
                <w:lang w:bidi="fa-IR"/>
              </w:rPr>
              <w:t xml:space="preserve"> </w:t>
            </w:r>
            <w:r w:rsidR="00184231" w:rsidRPr="00184231">
              <w:rPr>
                <w:rFonts w:cs="B Nazanin" w:hint="cs"/>
                <w:rtl/>
                <w:lang w:bidi="fa-IR"/>
              </w:rPr>
              <w:t xml:space="preserve">دکتر محمد بخشي </w:t>
            </w:r>
            <w:r w:rsidR="00184231" w:rsidRPr="00184231">
              <w:rPr>
                <w:rFonts w:ascii="Arial" w:hAnsi="Arial" w:cs="Arial" w:hint="cs"/>
                <w:rtl/>
                <w:lang w:bidi="fa-IR"/>
              </w:rPr>
              <w:t>–</w:t>
            </w:r>
            <w:r w:rsidR="00184231" w:rsidRPr="00184231">
              <w:rPr>
                <w:rFonts w:cs="B Nazanin" w:hint="cs"/>
                <w:rtl/>
                <w:lang w:bidi="fa-IR"/>
              </w:rPr>
              <w:t xml:space="preserve"> عضو هيأت علمي دانشگاه مازندران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262BB3" w:rsidRDefault="00184231" w:rsidP="00184231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18423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دمه ای بر سیستم ها و ماشین های کنترل عددی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184231" w:rsidP="00A8362C">
            <w:pPr>
              <w:tabs>
                <w:tab w:val="num" w:pos="720"/>
                <w:tab w:val="left" w:pos="6134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زایا، معایب، تاریخچه و کاربرد ماشین های کنترل عدد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184231" w:rsidP="00A8362C">
            <w:pPr>
              <w:tabs>
                <w:tab w:val="num" w:pos="720"/>
                <w:tab w:val="left" w:pos="6134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رفی سخت افزاری اجزای ماشین های کنترل عدد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A8362C" w:rsidRDefault="00A8362C" w:rsidP="00A8362C">
            <w:pPr>
              <w:tabs>
                <w:tab w:val="num" w:pos="720"/>
                <w:tab w:val="left" w:pos="6134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یستم کنترل مدار باز و مدار بسته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A8362C" w:rsidP="00A8362C">
            <w:pPr>
              <w:tabs>
                <w:tab w:val="num" w:pos="720"/>
                <w:tab w:val="left" w:pos="6134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نواع روشهای برنامه نویسی و فرمت های برنامه نویس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A8362C" w:rsidP="00A8362C">
            <w:pPr>
              <w:tabs>
                <w:tab w:val="num" w:pos="720"/>
                <w:tab w:val="left" w:pos="6134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فرز- معرفی سیستم برنامه نویسی مطلق و نسبی و قطب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RPr="00576F05" w:rsidTr="00FE7024">
        <w:trPr>
          <w:trHeight w:val="251"/>
          <w:jc w:val="center"/>
        </w:trPr>
        <w:tc>
          <w:tcPr>
            <w:tcW w:w="1975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A8362C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فرز- تعریف حرکت های خطی، دایروی</w:t>
            </w:r>
          </w:p>
        </w:tc>
        <w:tc>
          <w:tcPr>
            <w:tcW w:w="1078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A8362C" w:rsidP="00A8362C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فرز- کدهای جبران شعاع و جبران طول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RPr="00576F05" w:rsidTr="006B3CAE">
        <w:trPr>
          <w:trHeight w:val="188"/>
          <w:jc w:val="center"/>
        </w:trPr>
        <w:tc>
          <w:tcPr>
            <w:tcW w:w="1975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052EAA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یان ترم</w:t>
            </w:r>
          </w:p>
        </w:tc>
        <w:tc>
          <w:tcPr>
            <w:tcW w:w="1078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9</w:t>
            </w:r>
          </w:p>
        </w:tc>
      </w:tr>
      <w:tr w:rsidR="00052EAA" w:rsidRPr="00576F05" w:rsidTr="006B3CAE">
        <w:trPr>
          <w:trHeight w:val="206"/>
          <w:jc w:val="center"/>
        </w:trPr>
        <w:tc>
          <w:tcPr>
            <w:tcW w:w="1975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576F05" w:rsidRDefault="00A8362C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فرز- سیکل های ماشینکاری</w:t>
            </w:r>
          </w:p>
        </w:tc>
        <w:tc>
          <w:tcPr>
            <w:tcW w:w="1078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</w:p>
        </w:tc>
      </w:tr>
      <w:tr w:rsidR="00A8362C" w:rsidTr="00FE7024">
        <w:trPr>
          <w:trHeight w:val="224"/>
          <w:jc w:val="center"/>
        </w:trPr>
        <w:tc>
          <w:tcPr>
            <w:tcW w:w="1975" w:type="dxa"/>
          </w:tcPr>
          <w:p w:rsidR="00A8362C" w:rsidRPr="00FE7024" w:rsidRDefault="00A8362C" w:rsidP="00A8362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8362C" w:rsidRPr="00576F05" w:rsidRDefault="00A8362C" w:rsidP="00A8362C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فرز- زیربرنامه نویسی</w:t>
            </w:r>
          </w:p>
        </w:tc>
        <w:tc>
          <w:tcPr>
            <w:tcW w:w="1078" w:type="dxa"/>
          </w:tcPr>
          <w:p w:rsidR="00A8362C" w:rsidRPr="00E32E53" w:rsidRDefault="00A8362C" w:rsidP="00A8362C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A8362C" w:rsidTr="00FE7024">
        <w:trPr>
          <w:trHeight w:val="233"/>
          <w:jc w:val="center"/>
        </w:trPr>
        <w:tc>
          <w:tcPr>
            <w:tcW w:w="1975" w:type="dxa"/>
          </w:tcPr>
          <w:p w:rsidR="00A8362C" w:rsidRPr="00FE7024" w:rsidRDefault="00A8362C" w:rsidP="00A8362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8362C" w:rsidRPr="00576F05" w:rsidRDefault="00A8362C" w:rsidP="00A8362C">
            <w:pPr>
              <w:tabs>
                <w:tab w:val="num" w:pos="720"/>
                <w:tab w:val="left" w:pos="6134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تراش- معرفی سیستم برنامه نویسی مطلق و نسبی و قطبی</w:t>
            </w:r>
          </w:p>
        </w:tc>
        <w:tc>
          <w:tcPr>
            <w:tcW w:w="1078" w:type="dxa"/>
          </w:tcPr>
          <w:p w:rsidR="00A8362C" w:rsidRPr="00E32E53" w:rsidRDefault="00A8362C" w:rsidP="00A8362C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A8362C" w:rsidTr="00FE7024">
        <w:trPr>
          <w:trHeight w:val="71"/>
          <w:jc w:val="center"/>
        </w:trPr>
        <w:tc>
          <w:tcPr>
            <w:tcW w:w="1975" w:type="dxa"/>
          </w:tcPr>
          <w:p w:rsidR="00A8362C" w:rsidRPr="00FE7024" w:rsidRDefault="00A8362C" w:rsidP="00A8362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8362C" w:rsidRPr="00576F05" w:rsidRDefault="00A8362C" w:rsidP="00A8362C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تراش- تعریف حرکت های خطی، دایروی و کدهای جبران شعاع و جبران طول</w:t>
            </w:r>
          </w:p>
        </w:tc>
        <w:tc>
          <w:tcPr>
            <w:tcW w:w="1078" w:type="dxa"/>
          </w:tcPr>
          <w:p w:rsidR="00A8362C" w:rsidRPr="00E32E53" w:rsidRDefault="00A8362C" w:rsidP="00A8362C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A8362C" w:rsidTr="00FE7024">
        <w:trPr>
          <w:trHeight w:val="269"/>
          <w:jc w:val="center"/>
        </w:trPr>
        <w:tc>
          <w:tcPr>
            <w:tcW w:w="1975" w:type="dxa"/>
          </w:tcPr>
          <w:p w:rsidR="00A8362C" w:rsidRPr="00FE7024" w:rsidRDefault="00A8362C" w:rsidP="00A8362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8362C" w:rsidRPr="00576F05" w:rsidRDefault="00A8362C" w:rsidP="00A8362C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نویسی با ماشین های تراش- سیکل های ماشینکاری و زیربرنامه</w:t>
            </w:r>
          </w:p>
        </w:tc>
        <w:tc>
          <w:tcPr>
            <w:tcW w:w="1078" w:type="dxa"/>
          </w:tcPr>
          <w:p w:rsidR="00A8362C" w:rsidRPr="00E32E53" w:rsidRDefault="00A8362C" w:rsidP="00A8362C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A8362C" w:rsidTr="00FE7024">
        <w:trPr>
          <w:trHeight w:val="197"/>
          <w:jc w:val="center"/>
        </w:trPr>
        <w:tc>
          <w:tcPr>
            <w:tcW w:w="1975" w:type="dxa"/>
          </w:tcPr>
          <w:p w:rsidR="00A8362C" w:rsidRPr="00FE7024" w:rsidRDefault="00A8362C" w:rsidP="00A8362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8362C" w:rsidRPr="00576F05" w:rsidRDefault="00A8362C" w:rsidP="00A8362C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آشنایی با زبان برنامه نویسی </w:t>
            </w:r>
            <w:r w:rsidRPr="00A8362C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APT</w:t>
            </w:r>
            <w:r w:rsidRPr="00A8362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078" w:type="dxa"/>
          </w:tcPr>
          <w:p w:rsidR="00A8362C" w:rsidRPr="00E32E53" w:rsidRDefault="00A8362C" w:rsidP="00A8362C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A8362C" w:rsidTr="00FE7024">
        <w:trPr>
          <w:trHeight w:val="206"/>
          <w:jc w:val="center"/>
        </w:trPr>
        <w:tc>
          <w:tcPr>
            <w:tcW w:w="1975" w:type="dxa"/>
          </w:tcPr>
          <w:p w:rsidR="00A8362C" w:rsidRPr="00FE7024" w:rsidRDefault="00A8362C" w:rsidP="00A8362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A8362C" w:rsidRPr="00576F05" w:rsidRDefault="00A8362C" w:rsidP="00A8362C">
            <w:pPr>
              <w:tabs>
                <w:tab w:val="num" w:pos="720"/>
              </w:tabs>
              <w:bidi/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حرکت نقطه به نقطه و حرکت کانتورینگ در زبان </w:t>
            </w:r>
            <w:r w:rsidRPr="00A8362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PT</w:t>
            </w:r>
          </w:p>
        </w:tc>
        <w:tc>
          <w:tcPr>
            <w:tcW w:w="1078" w:type="dxa"/>
          </w:tcPr>
          <w:p w:rsidR="00A8362C" w:rsidRPr="00E32E53" w:rsidRDefault="00A8362C" w:rsidP="00A8362C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61FD" w:rsidRDefault="008F61FD" w:rsidP="0007479E">
      <w:pPr>
        <w:spacing w:after="0" w:line="240" w:lineRule="auto"/>
      </w:pPr>
      <w:r>
        <w:separator/>
      </w:r>
    </w:p>
  </w:endnote>
  <w:endnote w:type="continuationSeparator" w:id="0">
    <w:p w:rsidR="008F61FD" w:rsidRDefault="008F61FD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61FD" w:rsidRDefault="008F61FD" w:rsidP="0007479E">
      <w:pPr>
        <w:spacing w:after="0" w:line="240" w:lineRule="auto"/>
      </w:pPr>
      <w:r>
        <w:separator/>
      </w:r>
    </w:p>
  </w:footnote>
  <w:footnote w:type="continuationSeparator" w:id="0">
    <w:p w:rsidR="008F61FD" w:rsidRDefault="008F61FD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D1522"/>
    <w:multiLevelType w:val="hybridMultilevel"/>
    <w:tmpl w:val="B8A06080"/>
    <w:lvl w:ilvl="0" w:tplc="69EC227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AB2A14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08B2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8E38F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663F8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14CED9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2C96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4A2AB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1ECF5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0C3D2379"/>
    <w:multiLevelType w:val="hybridMultilevel"/>
    <w:tmpl w:val="29BEB320"/>
    <w:lvl w:ilvl="0" w:tplc="7B2CB99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08E32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C4A370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1706A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3F8DA4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A6476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8362CC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FCADB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0AC7D4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0E73788F"/>
    <w:multiLevelType w:val="hybridMultilevel"/>
    <w:tmpl w:val="A3E067BC"/>
    <w:lvl w:ilvl="0" w:tplc="2B72308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842DBA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0C36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D0256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05CD4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22451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BC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EA32C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12C6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>
    <w:nsid w:val="125F0D64"/>
    <w:multiLevelType w:val="hybridMultilevel"/>
    <w:tmpl w:val="EBB4F8B2"/>
    <w:lvl w:ilvl="0" w:tplc="47888F0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0BCCA4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B942D2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A6B42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0E470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364FC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2E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9DC74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8664D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>
    <w:nsid w:val="137B7E2F"/>
    <w:multiLevelType w:val="hybridMultilevel"/>
    <w:tmpl w:val="5428DCF6"/>
    <w:lvl w:ilvl="0" w:tplc="69B4BBA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210EB7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1AC0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02184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B3C50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1A2961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E1CD21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E0692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C309D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19312E55"/>
    <w:multiLevelType w:val="hybridMultilevel"/>
    <w:tmpl w:val="6BBEFA5C"/>
    <w:lvl w:ilvl="0" w:tplc="3B14C4E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B1427F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E305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4ACE3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4BE75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F7C112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5E4D2D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6C0E3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E3448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>
    <w:nsid w:val="1C2C0C3E"/>
    <w:multiLevelType w:val="hybridMultilevel"/>
    <w:tmpl w:val="71C885D4"/>
    <w:lvl w:ilvl="0" w:tplc="797C1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F06620"/>
    <w:multiLevelType w:val="hybridMultilevel"/>
    <w:tmpl w:val="408E14FC"/>
    <w:lvl w:ilvl="0" w:tplc="7E08904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35638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79027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5166C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02CFFF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41401C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C36848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F633B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6D4E1C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>
    <w:nsid w:val="21CC3E03"/>
    <w:multiLevelType w:val="hybridMultilevel"/>
    <w:tmpl w:val="8D80D8F8"/>
    <w:lvl w:ilvl="0" w:tplc="AFBA021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8E34EFA"/>
    <w:multiLevelType w:val="hybridMultilevel"/>
    <w:tmpl w:val="2AAA26A0"/>
    <w:lvl w:ilvl="0" w:tplc="27D680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CC35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7851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7AAE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C8DA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01A4E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DDCCD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6F4A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A4DF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331563CA"/>
    <w:multiLevelType w:val="hybridMultilevel"/>
    <w:tmpl w:val="2122A15E"/>
    <w:lvl w:ilvl="0" w:tplc="0486EF6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CE2916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7661E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95427B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80E85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0234C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632ED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3903E7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C01B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37101B38"/>
    <w:multiLevelType w:val="hybridMultilevel"/>
    <w:tmpl w:val="12B88B12"/>
    <w:lvl w:ilvl="0" w:tplc="7F26631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9B21EAD"/>
    <w:multiLevelType w:val="hybridMultilevel"/>
    <w:tmpl w:val="31503A88"/>
    <w:lvl w:ilvl="0" w:tplc="D416EF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0FEA92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1FC12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4DEF9B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0287F9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652D74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E0C0E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308D9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9D0786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3B7D7716"/>
    <w:multiLevelType w:val="hybridMultilevel"/>
    <w:tmpl w:val="C49083A2"/>
    <w:lvl w:ilvl="0" w:tplc="2AAE9B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B541BD"/>
    <w:multiLevelType w:val="hybridMultilevel"/>
    <w:tmpl w:val="3DAE9082"/>
    <w:lvl w:ilvl="0" w:tplc="6B2ACA9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542F24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EE440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964CB5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1AB6C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FC0AA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A8096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BECA9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DDEF0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>
    <w:nsid w:val="49EF1B51"/>
    <w:multiLevelType w:val="hybridMultilevel"/>
    <w:tmpl w:val="59FC6BDC"/>
    <w:lvl w:ilvl="0" w:tplc="50309C6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9FEE24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82507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F7E789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CE63BC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F2D11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C06BA8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5AA6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BE2F4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>
    <w:nsid w:val="56CF15E6"/>
    <w:multiLevelType w:val="hybridMultilevel"/>
    <w:tmpl w:val="BC1861B6"/>
    <w:lvl w:ilvl="0" w:tplc="DC0A20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B8877E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412F0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AEA07E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0472E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646688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F76CD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8A83B2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FD6397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>
    <w:nsid w:val="592355E4"/>
    <w:multiLevelType w:val="hybridMultilevel"/>
    <w:tmpl w:val="889AF2DE"/>
    <w:lvl w:ilvl="0" w:tplc="C16A748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54F3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D22EF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2CA9C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1205F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AE92E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5BACC5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57C4DB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3F6F32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>
    <w:nsid w:val="5B0D5C9E"/>
    <w:multiLevelType w:val="hybridMultilevel"/>
    <w:tmpl w:val="B43E6152"/>
    <w:lvl w:ilvl="0" w:tplc="FAF084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E40E17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D07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6ECC79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8A01D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829B8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3F0EF7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33CFF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402395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>
    <w:nsid w:val="5DA01BFD"/>
    <w:multiLevelType w:val="hybridMultilevel"/>
    <w:tmpl w:val="E6F25832"/>
    <w:lvl w:ilvl="0" w:tplc="EBEE8F6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FB8C61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40A5B1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D26F3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AA094A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208BFE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1147F5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881A2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132E36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0">
    <w:nsid w:val="67283E35"/>
    <w:multiLevelType w:val="hybridMultilevel"/>
    <w:tmpl w:val="C068E32A"/>
    <w:lvl w:ilvl="0" w:tplc="E60E336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D325D1F"/>
    <w:multiLevelType w:val="hybridMultilevel"/>
    <w:tmpl w:val="84927BB4"/>
    <w:lvl w:ilvl="0" w:tplc="135AA5E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1E20F4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5C609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932AA0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3F62C8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1103B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20AFD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C86687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DBA795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>
    <w:nsid w:val="767B0ED6"/>
    <w:multiLevelType w:val="hybridMultilevel"/>
    <w:tmpl w:val="A27038C2"/>
    <w:lvl w:ilvl="0" w:tplc="BBAC5EC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68E2B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5EA93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5A44A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B5218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90677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7B0528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4AAD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1886D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6"/>
  </w:num>
  <w:num w:numId="2">
    <w:abstractNumId w:val="22"/>
  </w:num>
  <w:num w:numId="3">
    <w:abstractNumId w:val="10"/>
  </w:num>
  <w:num w:numId="4">
    <w:abstractNumId w:val="14"/>
  </w:num>
  <w:num w:numId="5">
    <w:abstractNumId w:val="7"/>
  </w:num>
  <w:num w:numId="6">
    <w:abstractNumId w:val="19"/>
  </w:num>
  <w:num w:numId="7">
    <w:abstractNumId w:val="15"/>
  </w:num>
  <w:num w:numId="8">
    <w:abstractNumId w:val="5"/>
  </w:num>
  <w:num w:numId="9">
    <w:abstractNumId w:val="0"/>
  </w:num>
  <w:num w:numId="10">
    <w:abstractNumId w:val="3"/>
  </w:num>
  <w:num w:numId="11">
    <w:abstractNumId w:val="17"/>
  </w:num>
  <w:num w:numId="12">
    <w:abstractNumId w:val="18"/>
  </w:num>
  <w:num w:numId="13">
    <w:abstractNumId w:val="16"/>
  </w:num>
  <w:num w:numId="14">
    <w:abstractNumId w:val="1"/>
  </w:num>
  <w:num w:numId="15">
    <w:abstractNumId w:val="2"/>
  </w:num>
  <w:num w:numId="16">
    <w:abstractNumId w:val="21"/>
  </w:num>
  <w:num w:numId="17">
    <w:abstractNumId w:val="4"/>
  </w:num>
  <w:num w:numId="18">
    <w:abstractNumId w:val="12"/>
  </w:num>
  <w:num w:numId="19">
    <w:abstractNumId w:val="20"/>
  </w:num>
  <w:num w:numId="20">
    <w:abstractNumId w:val="8"/>
  </w:num>
  <w:num w:numId="21">
    <w:abstractNumId w:val="11"/>
  </w:num>
  <w:num w:numId="22">
    <w:abstractNumId w:val="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TazNDAytzS2MDNW0lEKTi0uzszPAykwrgUAIQ2JNywAAAA="/>
  </w:docVars>
  <w:rsids>
    <w:rsidRoot w:val="005908E6"/>
    <w:rsid w:val="00043444"/>
    <w:rsid w:val="00047D53"/>
    <w:rsid w:val="00052EAA"/>
    <w:rsid w:val="0007479E"/>
    <w:rsid w:val="001701E1"/>
    <w:rsid w:val="00184231"/>
    <w:rsid w:val="001A24D7"/>
    <w:rsid w:val="0023366D"/>
    <w:rsid w:val="00262BB3"/>
    <w:rsid w:val="002801B1"/>
    <w:rsid w:val="00321206"/>
    <w:rsid w:val="003368DD"/>
    <w:rsid w:val="003D23C3"/>
    <w:rsid w:val="004027BC"/>
    <w:rsid w:val="004B094A"/>
    <w:rsid w:val="004C0E17"/>
    <w:rsid w:val="00576F05"/>
    <w:rsid w:val="005908E6"/>
    <w:rsid w:val="005B71F9"/>
    <w:rsid w:val="006261B7"/>
    <w:rsid w:val="006B0268"/>
    <w:rsid w:val="006B3CAE"/>
    <w:rsid w:val="007367C0"/>
    <w:rsid w:val="00743C43"/>
    <w:rsid w:val="007A6B1B"/>
    <w:rsid w:val="00891C14"/>
    <w:rsid w:val="008D2DEA"/>
    <w:rsid w:val="008F61FD"/>
    <w:rsid w:val="00A247B7"/>
    <w:rsid w:val="00A8362C"/>
    <w:rsid w:val="00B97D71"/>
    <w:rsid w:val="00BE73D7"/>
    <w:rsid w:val="00C1549F"/>
    <w:rsid w:val="00C84F12"/>
    <w:rsid w:val="00CA1BA8"/>
    <w:rsid w:val="00E00030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E3E4BB-078F-4888-B5B4-DA4F766DF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336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2B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9701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83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102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0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41243">
          <w:marLeft w:val="0"/>
          <w:marRight w:val="547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9056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1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784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05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272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011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06590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0589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2224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64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2231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73076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152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8089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03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482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02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1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84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3301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966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93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63783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072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900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5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58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parsain</cp:lastModifiedBy>
  <cp:revision>3</cp:revision>
  <cp:lastPrinted>2018-12-27T12:18:00Z</cp:lastPrinted>
  <dcterms:created xsi:type="dcterms:W3CDTF">2019-01-26T06:21:00Z</dcterms:created>
  <dcterms:modified xsi:type="dcterms:W3CDTF">2019-01-27T06:22:00Z</dcterms:modified>
</cp:coreProperties>
</file>